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C1D44" w14:textId="74E7E509" w:rsidR="0002635A" w:rsidRDefault="0002635A" w:rsidP="000D3EC9">
      <w:pPr>
        <w:spacing w:after="0" w:line="480" w:lineRule="auto"/>
        <w:rPr>
          <w:rFonts w:cstheme="minorHAnsi"/>
          <w:b/>
          <w:sz w:val="20"/>
        </w:rPr>
      </w:pPr>
      <w:r w:rsidRPr="002B292A">
        <w:rPr>
          <w:rFonts w:cstheme="minorHAnsi"/>
          <w:b/>
          <w:sz w:val="20"/>
        </w:rPr>
        <w:t>Supplementary Table 1. Mult</w:t>
      </w:r>
      <w:r w:rsidR="001E4E81" w:rsidRPr="002B292A">
        <w:rPr>
          <w:rFonts w:cstheme="minorHAnsi"/>
          <w:b/>
          <w:sz w:val="20"/>
        </w:rPr>
        <w:t>ivariable</w:t>
      </w:r>
      <w:r w:rsidRPr="002B292A">
        <w:rPr>
          <w:rFonts w:cstheme="minorHAnsi"/>
          <w:b/>
          <w:sz w:val="20"/>
        </w:rPr>
        <w:t xml:space="preserve"> logistic regression</w:t>
      </w:r>
      <w:r w:rsidR="001E4E81" w:rsidRPr="002B292A">
        <w:rPr>
          <w:rFonts w:cstheme="minorHAnsi"/>
          <w:b/>
          <w:sz w:val="20"/>
        </w:rPr>
        <w:t>s</w:t>
      </w:r>
      <w:r w:rsidRPr="002B292A">
        <w:rPr>
          <w:rFonts w:cstheme="minorHAnsi"/>
          <w:b/>
          <w:sz w:val="20"/>
        </w:rPr>
        <w:t xml:space="preserve"> for chronic pain</w:t>
      </w:r>
      <w:r w:rsidR="00680C78" w:rsidRPr="002B292A">
        <w:rPr>
          <w:rFonts w:cstheme="minorHAnsi"/>
          <w:b/>
          <w:sz w:val="20"/>
        </w:rPr>
        <w:t xml:space="preserve"> </w:t>
      </w:r>
      <w:r w:rsidR="001E4E81" w:rsidRPr="002B292A">
        <w:rPr>
          <w:rFonts w:cstheme="minorHAnsi"/>
          <w:b/>
          <w:sz w:val="20"/>
        </w:rPr>
        <w:t>and high-impact chronic pain among NHIS 2019-2021 participants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736"/>
        <w:gridCol w:w="3287"/>
        <w:gridCol w:w="2451"/>
        <w:gridCol w:w="1542"/>
        <w:gridCol w:w="222"/>
        <w:gridCol w:w="2289"/>
      </w:tblGrid>
      <w:tr w:rsidR="008569A3" w:rsidRPr="00A67031" w14:paraId="0655551D" w14:textId="77777777" w:rsidTr="00A67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096DB49" w14:textId="77777777" w:rsidR="008569A3" w:rsidRPr="00A67031" w:rsidRDefault="008569A3" w:rsidP="000250AC">
            <w:pPr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Variable</w:t>
            </w:r>
          </w:p>
        </w:tc>
        <w:tc>
          <w:tcPr>
            <w:tcW w:w="0" w:type="auto"/>
            <w:noWrap/>
            <w:hideMark/>
          </w:tcPr>
          <w:p w14:paraId="066732A0" w14:textId="77777777" w:rsidR="008569A3" w:rsidRPr="00A67031" w:rsidRDefault="008569A3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ategory</w:t>
            </w:r>
          </w:p>
        </w:tc>
        <w:tc>
          <w:tcPr>
            <w:tcW w:w="0" w:type="auto"/>
            <w:noWrap/>
            <w:hideMark/>
          </w:tcPr>
          <w:p w14:paraId="400DD2F5" w14:textId="77777777" w:rsidR="008569A3" w:rsidRPr="00A67031" w:rsidRDefault="008569A3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Reference</w:t>
            </w:r>
          </w:p>
        </w:tc>
        <w:tc>
          <w:tcPr>
            <w:tcW w:w="0" w:type="auto"/>
            <w:noWrap/>
          </w:tcPr>
          <w:p w14:paraId="213FD426" w14:textId="77777777" w:rsidR="008569A3" w:rsidRDefault="00A67031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</w:rPr>
              <w:t>Chronic pain</w:t>
            </w:r>
          </w:p>
          <w:p w14:paraId="6D62C8A2" w14:textId="7FA19D8C" w:rsidR="00A67031" w:rsidRPr="00A67031" w:rsidRDefault="00A67031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</w:rPr>
              <w:t>(N=79,686)</w:t>
            </w:r>
          </w:p>
        </w:tc>
        <w:tc>
          <w:tcPr>
            <w:tcW w:w="0" w:type="auto"/>
          </w:tcPr>
          <w:p w14:paraId="660CBA7B" w14:textId="77777777" w:rsidR="008569A3" w:rsidRPr="00A67031" w:rsidRDefault="008569A3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0" w:type="auto"/>
            <w:noWrap/>
          </w:tcPr>
          <w:p w14:paraId="2630ED7F" w14:textId="77777777" w:rsidR="008569A3" w:rsidRDefault="00A67031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</w:rPr>
              <w:t>High-impact chronic pain</w:t>
            </w:r>
          </w:p>
          <w:p w14:paraId="01B7E192" w14:textId="1BE33C19" w:rsidR="00A67031" w:rsidRPr="00A67031" w:rsidRDefault="00A67031" w:rsidP="000250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</w:rPr>
              <w:t>(N=15,243)</w:t>
            </w:r>
          </w:p>
        </w:tc>
      </w:tr>
      <w:tr w:rsidR="00A67031" w:rsidRPr="00A67031" w14:paraId="43D1FFD0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660C5EC" w14:textId="77777777" w:rsidR="00A67031" w:rsidRPr="00A67031" w:rsidRDefault="00A67031" w:rsidP="00A67031">
            <w:pPr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</w:tcPr>
          <w:p w14:paraId="4995AF2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</w:rPr>
            </w:pPr>
          </w:p>
        </w:tc>
        <w:tc>
          <w:tcPr>
            <w:tcW w:w="0" w:type="auto"/>
            <w:noWrap/>
          </w:tcPr>
          <w:p w14:paraId="0E6E0CE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</w:rPr>
            </w:pPr>
          </w:p>
        </w:tc>
        <w:tc>
          <w:tcPr>
            <w:tcW w:w="0" w:type="auto"/>
            <w:noWrap/>
          </w:tcPr>
          <w:p w14:paraId="2EF2565C" w14:textId="578585F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vertAlign w:val="superscript"/>
              </w:rPr>
            </w:pPr>
            <w:proofErr w:type="spellStart"/>
            <w:r w:rsidRPr="00A67031">
              <w:rPr>
                <w:rFonts w:eastAsia="Times New Roman" w:cstheme="minorHAnsi"/>
                <w:b/>
                <w:color w:val="000000"/>
                <w:sz w:val="20"/>
              </w:rPr>
              <w:t>aOR</w:t>
            </w:r>
            <w:proofErr w:type="spellEnd"/>
            <w:r w:rsidRPr="00A67031">
              <w:rPr>
                <w:rFonts w:eastAsia="Times New Roman" w:cstheme="minorHAnsi"/>
                <w:b/>
                <w:color w:val="000000"/>
                <w:sz w:val="20"/>
              </w:rPr>
              <w:t xml:space="preserve"> (95% CI)</w:t>
            </w:r>
            <w:r>
              <w:rPr>
                <w:rFonts w:eastAsia="Times New Roman" w:cstheme="minorHAnsi"/>
                <w:b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21E7C9B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noWrap/>
          </w:tcPr>
          <w:p w14:paraId="5433019E" w14:textId="3872356B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/>
                <w:sz w:val="20"/>
                <w:vertAlign w:val="superscript"/>
              </w:rPr>
            </w:pPr>
            <w:proofErr w:type="spellStart"/>
            <w:r w:rsidRPr="00A67031">
              <w:rPr>
                <w:rFonts w:eastAsia="Times New Roman" w:cstheme="minorHAnsi"/>
                <w:b/>
                <w:color w:val="000000"/>
                <w:sz w:val="20"/>
              </w:rPr>
              <w:t>aOR</w:t>
            </w:r>
            <w:proofErr w:type="spellEnd"/>
            <w:r w:rsidRPr="00A67031">
              <w:rPr>
                <w:rFonts w:eastAsia="Times New Roman" w:cstheme="minorHAnsi"/>
                <w:b/>
                <w:color w:val="000000"/>
                <w:sz w:val="20"/>
              </w:rPr>
              <w:t xml:space="preserve"> (95% CI)</w:t>
            </w:r>
            <w:r>
              <w:rPr>
                <w:rFonts w:eastAsia="Times New Roman" w:cstheme="minorHAnsi"/>
                <w:b/>
                <w:color w:val="000000"/>
                <w:sz w:val="20"/>
                <w:vertAlign w:val="superscript"/>
              </w:rPr>
              <w:t>1</w:t>
            </w:r>
            <w:bookmarkStart w:id="0" w:name="_GoBack"/>
            <w:bookmarkEnd w:id="0"/>
          </w:p>
        </w:tc>
      </w:tr>
      <w:tr w:rsidR="00A67031" w:rsidRPr="00A67031" w14:paraId="652FC5FD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2AF006C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Age (years)</w:t>
            </w:r>
          </w:p>
        </w:tc>
        <w:tc>
          <w:tcPr>
            <w:tcW w:w="0" w:type="auto"/>
            <w:noWrap/>
            <w:hideMark/>
          </w:tcPr>
          <w:p w14:paraId="5EAFF34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45-64</w:t>
            </w:r>
          </w:p>
        </w:tc>
        <w:tc>
          <w:tcPr>
            <w:tcW w:w="0" w:type="auto"/>
            <w:noWrap/>
            <w:hideMark/>
          </w:tcPr>
          <w:p w14:paraId="1F14193C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18-44</w:t>
            </w:r>
          </w:p>
        </w:tc>
        <w:tc>
          <w:tcPr>
            <w:tcW w:w="0" w:type="auto"/>
            <w:noWrap/>
            <w:vAlign w:val="bottom"/>
            <w:hideMark/>
          </w:tcPr>
          <w:p w14:paraId="6118E451" w14:textId="0FD10C11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51 (1.40, 1.63)</w:t>
            </w:r>
          </w:p>
        </w:tc>
        <w:tc>
          <w:tcPr>
            <w:tcW w:w="0" w:type="auto"/>
          </w:tcPr>
          <w:p w14:paraId="11EB600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2FBE93F" w14:textId="52A7FEE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41 (1.21, 1.64)</w:t>
            </w:r>
          </w:p>
        </w:tc>
      </w:tr>
      <w:tr w:rsidR="00A67031" w:rsidRPr="00A67031" w14:paraId="77C47B60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4CB6C4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3B05B2D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65+</w:t>
            </w:r>
          </w:p>
        </w:tc>
        <w:tc>
          <w:tcPr>
            <w:tcW w:w="0" w:type="auto"/>
            <w:noWrap/>
            <w:hideMark/>
          </w:tcPr>
          <w:p w14:paraId="64A9B94A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E364304" w14:textId="7342AAC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6, 1.17)</w:t>
            </w:r>
          </w:p>
        </w:tc>
        <w:tc>
          <w:tcPr>
            <w:tcW w:w="0" w:type="auto"/>
          </w:tcPr>
          <w:p w14:paraId="11708154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2B5E950" w14:textId="7A97179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85 (0.70, 1.03)</w:t>
            </w:r>
          </w:p>
        </w:tc>
      </w:tr>
      <w:tr w:rsidR="00A67031" w:rsidRPr="00A67031" w14:paraId="1EC16818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7BDFF7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Sex</w:t>
            </w:r>
          </w:p>
        </w:tc>
        <w:tc>
          <w:tcPr>
            <w:tcW w:w="0" w:type="auto"/>
            <w:noWrap/>
            <w:hideMark/>
          </w:tcPr>
          <w:p w14:paraId="5EFF7B15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Female</w:t>
            </w:r>
          </w:p>
        </w:tc>
        <w:tc>
          <w:tcPr>
            <w:tcW w:w="0" w:type="auto"/>
            <w:noWrap/>
            <w:hideMark/>
          </w:tcPr>
          <w:p w14:paraId="0A21CD9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ale</w:t>
            </w:r>
          </w:p>
        </w:tc>
        <w:tc>
          <w:tcPr>
            <w:tcW w:w="0" w:type="auto"/>
            <w:noWrap/>
            <w:vAlign w:val="bottom"/>
            <w:hideMark/>
          </w:tcPr>
          <w:p w14:paraId="4DD7ED98" w14:textId="6ACFB152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8 (0.92, 1.03)</w:t>
            </w:r>
          </w:p>
        </w:tc>
        <w:tc>
          <w:tcPr>
            <w:tcW w:w="0" w:type="auto"/>
          </w:tcPr>
          <w:p w14:paraId="5E8669B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FC2C9B7" w14:textId="3AA81DA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4 (0.93, 1.16)</w:t>
            </w:r>
          </w:p>
        </w:tc>
      </w:tr>
      <w:tr w:rsidR="00A67031" w:rsidRPr="00A67031" w14:paraId="219F21E1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CC328D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Race/ethnicity</w:t>
            </w:r>
          </w:p>
        </w:tc>
        <w:tc>
          <w:tcPr>
            <w:tcW w:w="0" w:type="auto"/>
            <w:noWrap/>
            <w:hideMark/>
          </w:tcPr>
          <w:p w14:paraId="6603F024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ispanic</w:t>
            </w:r>
          </w:p>
        </w:tc>
        <w:tc>
          <w:tcPr>
            <w:tcW w:w="0" w:type="auto"/>
            <w:noWrap/>
            <w:hideMark/>
          </w:tcPr>
          <w:p w14:paraId="40207C1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H White</w:t>
            </w:r>
          </w:p>
        </w:tc>
        <w:tc>
          <w:tcPr>
            <w:tcW w:w="0" w:type="auto"/>
            <w:noWrap/>
            <w:vAlign w:val="bottom"/>
            <w:hideMark/>
          </w:tcPr>
          <w:p w14:paraId="3945E848" w14:textId="3E516D38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76 (0.69, 0.84)</w:t>
            </w:r>
          </w:p>
        </w:tc>
        <w:tc>
          <w:tcPr>
            <w:tcW w:w="0" w:type="auto"/>
          </w:tcPr>
          <w:p w14:paraId="15A645F1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9ECEF24" w14:textId="4945CBBF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9 (0.91, 1.31)</w:t>
            </w:r>
          </w:p>
        </w:tc>
      </w:tr>
      <w:tr w:rsidR="00A67031" w:rsidRPr="00A67031" w14:paraId="34DE3980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0E37A7E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1DF3818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Black/African American</w:t>
            </w:r>
          </w:p>
        </w:tc>
        <w:tc>
          <w:tcPr>
            <w:tcW w:w="0" w:type="auto"/>
            <w:noWrap/>
            <w:hideMark/>
          </w:tcPr>
          <w:p w14:paraId="4B77E887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2206DE4" w14:textId="61C8996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76 (0.70, 0.83)</w:t>
            </w:r>
          </w:p>
        </w:tc>
        <w:tc>
          <w:tcPr>
            <w:tcW w:w="0" w:type="auto"/>
          </w:tcPr>
          <w:p w14:paraId="7EE180A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1249E6B" w14:textId="09B4F9D8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5 (0.88, 1.25)</w:t>
            </w:r>
          </w:p>
        </w:tc>
      </w:tr>
      <w:tr w:rsidR="00A67031" w:rsidRPr="00A67031" w14:paraId="25B5A2BE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C50BA0B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FFE09F8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Asian</w:t>
            </w:r>
          </w:p>
        </w:tc>
        <w:tc>
          <w:tcPr>
            <w:tcW w:w="0" w:type="auto"/>
            <w:noWrap/>
            <w:hideMark/>
          </w:tcPr>
          <w:p w14:paraId="5FD13DFE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9441D60" w14:textId="7779F21F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55 (0.46, 0.65)</w:t>
            </w:r>
          </w:p>
        </w:tc>
        <w:tc>
          <w:tcPr>
            <w:tcW w:w="0" w:type="auto"/>
          </w:tcPr>
          <w:p w14:paraId="2AC5010E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527DF7D" w14:textId="7E735D08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5 (0.66, 1.69)</w:t>
            </w:r>
          </w:p>
        </w:tc>
      </w:tr>
      <w:tr w:rsidR="00A67031" w:rsidRPr="00A67031" w14:paraId="4EDBFC1E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4310ED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29123FD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Other</w:t>
            </w:r>
          </w:p>
        </w:tc>
        <w:tc>
          <w:tcPr>
            <w:tcW w:w="0" w:type="auto"/>
            <w:noWrap/>
            <w:hideMark/>
          </w:tcPr>
          <w:p w14:paraId="3C27113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1CD229C" w14:textId="67B1EB38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7 (0.88, 1.30)</w:t>
            </w:r>
          </w:p>
        </w:tc>
        <w:tc>
          <w:tcPr>
            <w:tcW w:w="0" w:type="auto"/>
          </w:tcPr>
          <w:p w14:paraId="36D93C3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5B57F27" w14:textId="74031F6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2 (0.85, 1.47)</w:t>
            </w:r>
          </w:p>
        </w:tc>
      </w:tr>
      <w:tr w:rsidR="00A67031" w:rsidRPr="00A67031" w14:paraId="7F2248B6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863FBF7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Household size</w:t>
            </w:r>
          </w:p>
        </w:tc>
        <w:tc>
          <w:tcPr>
            <w:tcW w:w="0" w:type="auto"/>
            <w:noWrap/>
            <w:hideMark/>
          </w:tcPr>
          <w:p w14:paraId="5EC6103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2+ adults</w:t>
            </w:r>
          </w:p>
        </w:tc>
        <w:tc>
          <w:tcPr>
            <w:tcW w:w="0" w:type="auto"/>
            <w:noWrap/>
            <w:hideMark/>
          </w:tcPr>
          <w:p w14:paraId="6F69E85F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1 adult</w:t>
            </w:r>
          </w:p>
        </w:tc>
        <w:tc>
          <w:tcPr>
            <w:tcW w:w="0" w:type="auto"/>
            <w:noWrap/>
            <w:vAlign w:val="bottom"/>
            <w:hideMark/>
          </w:tcPr>
          <w:p w14:paraId="4D047A26" w14:textId="2F99A54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2 (0.95, 1.10)</w:t>
            </w:r>
          </w:p>
        </w:tc>
        <w:tc>
          <w:tcPr>
            <w:tcW w:w="0" w:type="auto"/>
          </w:tcPr>
          <w:p w14:paraId="2F51053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FCEE48A" w14:textId="76978EDF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3, 1.22)</w:t>
            </w:r>
          </w:p>
        </w:tc>
      </w:tr>
      <w:tr w:rsidR="00A67031" w:rsidRPr="00A67031" w14:paraId="2C11433D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14C725D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CCC4A8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1+ children</w:t>
            </w:r>
          </w:p>
        </w:tc>
        <w:tc>
          <w:tcPr>
            <w:tcW w:w="0" w:type="auto"/>
            <w:noWrap/>
            <w:hideMark/>
          </w:tcPr>
          <w:p w14:paraId="5454EB3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 children</w:t>
            </w:r>
          </w:p>
        </w:tc>
        <w:tc>
          <w:tcPr>
            <w:tcW w:w="0" w:type="auto"/>
            <w:noWrap/>
            <w:vAlign w:val="bottom"/>
            <w:hideMark/>
          </w:tcPr>
          <w:p w14:paraId="58D0C80A" w14:textId="6657415A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9, 1.14)</w:t>
            </w:r>
          </w:p>
        </w:tc>
        <w:tc>
          <w:tcPr>
            <w:tcW w:w="0" w:type="auto"/>
          </w:tcPr>
          <w:p w14:paraId="22A0042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C971BC5" w14:textId="4ED6D46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2 (0.89, 1.18)</w:t>
            </w:r>
          </w:p>
        </w:tc>
      </w:tr>
      <w:tr w:rsidR="00A67031" w:rsidRPr="00A67031" w14:paraId="13C5BB58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D4D398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Household income</w:t>
            </w:r>
          </w:p>
        </w:tc>
        <w:tc>
          <w:tcPr>
            <w:tcW w:w="0" w:type="auto"/>
            <w:noWrap/>
            <w:hideMark/>
          </w:tcPr>
          <w:p w14:paraId="06A3C22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&lt;100% FPL</w:t>
            </w:r>
          </w:p>
        </w:tc>
        <w:tc>
          <w:tcPr>
            <w:tcW w:w="0" w:type="auto"/>
            <w:noWrap/>
            <w:hideMark/>
          </w:tcPr>
          <w:p w14:paraId="535B7C0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&gt;400% FPL</w:t>
            </w:r>
          </w:p>
        </w:tc>
        <w:tc>
          <w:tcPr>
            <w:tcW w:w="0" w:type="auto"/>
            <w:noWrap/>
            <w:vAlign w:val="bottom"/>
            <w:hideMark/>
          </w:tcPr>
          <w:p w14:paraId="77B0EA2F" w14:textId="34416F82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bookmarkStart w:id="1" w:name="_Hlk140751021"/>
            <w:r w:rsidRPr="00A67031">
              <w:rPr>
                <w:rFonts w:cstheme="minorHAnsi"/>
                <w:color w:val="000000"/>
                <w:sz w:val="20"/>
              </w:rPr>
              <w:t>1.32 (1.17, 1.48)</w:t>
            </w:r>
            <w:bookmarkEnd w:id="1"/>
          </w:p>
        </w:tc>
        <w:tc>
          <w:tcPr>
            <w:tcW w:w="0" w:type="auto"/>
          </w:tcPr>
          <w:p w14:paraId="2963430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914F346" w14:textId="2FB40CF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0 (0.99, 1.46)</w:t>
            </w:r>
          </w:p>
        </w:tc>
      </w:tr>
      <w:tr w:rsidR="00A67031" w:rsidRPr="00A67031" w14:paraId="6C03C8E9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3B0DC90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530A3FA0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100-200% FPL</w:t>
            </w:r>
          </w:p>
        </w:tc>
        <w:tc>
          <w:tcPr>
            <w:tcW w:w="0" w:type="auto"/>
            <w:noWrap/>
            <w:hideMark/>
          </w:tcPr>
          <w:p w14:paraId="4B37C99F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63EB333" w14:textId="7845056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1 (1.11, 1.31)</w:t>
            </w:r>
          </w:p>
        </w:tc>
        <w:tc>
          <w:tcPr>
            <w:tcW w:w="0" w:type="auto"/>
          </w:tcPr>
          <w:p w14:paraId="55F3B93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E6D8E96" w14:textId="529269DA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1 (1.04, 1.41)</w:t>
            </w:r>
          </w:p>
        </w:tc>
      </w:tr>
      <w:tr w:rsidR="00A67031" w:rsidRPr="00A67031" w14:paraId="729C35A8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83F8A3A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8A6CF6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200-400% FPL</w:t>
            </w:r>
          </w:p>
        </w:tc>
        <w:tc>
          <w:tcPr>
            <w:tcW w:w="0" w:type="auto"/>
            <w:noWrap/>
            <w:hideMark/>
          </w:tcPr>
          <w:p w14:paraId="626E7CD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3B79A85" w14:textId="346657C8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8 (1.10, 1.26)</w:t>
            </w:r>
          </w:p>
        </w:tc>
        <w:tc>
          <w:tcPr>
            <w:tcW w:w="0" w:type="auto"/>
          </w:tcPr>
          <w:p w14:paraId="34D69DF5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5AFC16C" w14:textId="0FB52EF1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0 (1.07, 1.35)</w:t>
            </w:r>
          </w:p>
        </w:tc>
      </w:tr>
      <w:tr w:rsidR="00A67031" w:rsidRPr="00A67031" w14:paraId="695A048A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DC35DB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Marital status</w:t>
            </w:r>
          </w:p>
        </w:tc>
        <w:tc>
          <w:tcPr>
            <w:tcW w:w="0" w:type="auto"/>
            <w:noWrap/>
            <w:hideMark/>
          </w:tcPr>
          <w:p w14:paraId="7AF061F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Divorced or separated</w:t>
            </w:r>
          </w:p>
        </w:tc>
        <w:tc>
          <w:tcPr>
            <w:tcW w:w="0" w:type="auto"/>
            <w:noWrap/>
            <w:hideMark/>
          </w:tcPr>
          <w:p w14:paraId="72EC45F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arried</w:t>
            </w:r>
          </w:p>
        </w:tc>
        <w:tc>
          <w:tcPr>
            <w:tcW w:w="0" w:type="auto"/>
            <w:noWrap/>
            <w:vAlign w:val="bottom"/>
            <w:hideMark/>
          </w:tcPr>
          <w:p w14:paraId="6D459FFF" w14:textId="1C9908B0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7, 1.16)</w:t>
            </w:r>
          </w:p>
        </w:tc>
        <w:tc>
          <w:tcPr>
            <w:tcW w:w="0" w:type="auto"/>
          </w:tcPr>
          <w:p w14:paraId="0C6DCB5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317F68B" w14:textId="07D834CA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0 (1.02, 1.41)</w:t>
            </w:r>
          </w:p>
        </w:tc>
      </w:tr>
      <w:tr w:rsidR="00A67031" w:rsidRPr="00A67031" w14:paraId="0FE40CBC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D6D1E5D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E32B5C5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Living with a partner</w:t>
            </w:r>
          </w:p>
        </w:tc>
        <w:tc>
          <w:tcPr>
            <w:tcW w:w="0" w:type="auto"/>
            <w:noWrap/>
            <w:hideMark/>
          </w:tcPr>
          <w:p w14:paraId="1A74143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2377C88" w14:textId="0F23F8BF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3 (1.02, 1.25)</w:t>
            </w:r>
          </w:p>
        </w:tc>
        <w:tc>
          <w:tcPr>
            <w:tcW w:w="0" w:type="auto"/>
          </w:tcPr>
          <w:p w14:paraId="146025E9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5B15A5A" w14:textId="3E711C86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6 (0.96, 1.40)</w:t>
            </w:r>
          </w:p>
        </w:tc>
      </w:tr>
      <w:tr w:rsidR="00A67031" w:rsidRPr="00A67031" w14:paraId="07C11639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AC93A33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54CA8F5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ever married</w:t>
            </w:r>
          </w:p>
        </w:tc>
        <w:tc>
          <w:tcPr>
            <w:tcW w:w="0" w:type="auto"/>
            <w:noWrap/>
            <w:hideMark/>
          </w:tcPr>
          <w:p w14:paraId="79E8F9A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9BD8235" w14:textId="3C33425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83 (0.76, 0.92)</w:t>
            </w:r>
          </w:p>
        </w:tc>
        <w:tc>
          <w:tcPr>
            <w:tcW w:w="0" w:type="auto"/>
          </w:tcPr>
          <w:p w14:paraId="6815585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6391AAB" w14:textId="5DB44704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9 (0.91, 1.31)</w:t>
            </w:r>
          </w:p>
        </w:tc>
      </w:tr>
      <w:tr w:rsidR="00A67031" w:rsidRPr="00A67031" w14:paraId="3E4D8D4A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57E452D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2830993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Widowed</w:t>
            </w:r>
          </w:p>
        </w:tc>
        <w:tc>
          <w:tcPr>
            <w:tcW w:w="0" w:type="auto"/>
            <w:noWrap/>
            <w:hideMark/>
          </w:tcPr>
          <w:p w14:paraId="6B7323A7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B2BB8DA" w14:textId="55C0DCFC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1 (0.82, 1.01)</w:t>
            </w:r>
          </w:p>
        </w:tc>
        <w:tc>
          <w:tcPr>
            <w:tcW w:w="0" w:type="auto"/>
          </w:tcPr>
          <w:p w14:paraId="1F411B57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75F4E5A" w14:textId="4ED011A1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5 (0.96, 1.38)</w:t>
            </w:r>
          </w:p>
        </w:tc>
      </w:tr>
      <w:tr w:rsidR="00A67031" w:rsidRPr="00A67031" w14:paraId="2FFDF0F5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0322B5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U.S. native</w:t>
            </w:r>
          </w:p>
        </w:tc>
        <w:tc>
          <w:tcPr>
            <w:tcW w:w="0" w:type="auto"/>
            <w:noWrap/>
            <w:hideMark/>
          </w:tcPr>
          <w:p w14:paraId="5FB6AD08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Yes</w:t>
            </w:r>
          </w:p>
        </w:tc>
        <w:tc>
          <w:tcPr>
            <w:tcW w:w="0" w:type="auto"/>
            <w:noWrap/>
            <w:hideMark/>
          </w:tcPr>
          <w:p w14:paraId="7E18FDB8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</w:t>
            </w:r>
          </w:p>
        </w:tc>
        <w:tc>
          <w:tcPr>
            <w:tcW w:w="0" w:type="auto"/>
            <w:noWrap/>
            <w:vAlign w:val="bottom"/>
            <w:hideMark/>
          </w:tcPr>
          <w:p w14:paraId="1FCA78AD" w14:textId="4F3C0849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5 (1.13, 1.38)</w:t>
            </w:r>
          </w:p>
        </w:tc>
        <w:tc>
          <w:tcPr>
            <w:tcW w:w="0" w:type="auto"/>
          </w:tcPr>
          <w:p w14:paraId="2B519B3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5845000" w14:textId="23B67FCD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87 (0.69, 1.10)</w:t>
            </w:r>
          </w:p>
        </w:tc>
      </w:tr>
      <w:tr w:rsidR="00A67031" w:rsidRPr="00A67031" w14:paraId="2703DCEB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C11C27E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U.S. citizen</w:t>
            </w:r>
          </w:p>
        </w:tc>
        <w:tc>
          <w:tcPr>
            <w:tcW w:w="0" w:type="auto"/>
            <w:noWrap/>
            <w:hideMark/>
          </w:tcPr>
          <w:p w14:paraId="105F2D4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Yes</w:t>
            </w:r>
          </w:p>
        </w:tc>
        <w:tc>
          <w:tcPr>
            <w:tcW w:w="0" w:type="auto"/>
            <w:noWrap/>
            <w:hideMark/>
          </w:tcPr>
          <w:p w14:paraId="2E59881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</w:t>
            </w:r>
          </w:p>
        </w:tc>
        <w:tc>
          <w:tcPr>
            <w:tcW w:w="0" w:type="auto"/>
            <w:noWrap/>
            <w:vAlign w:val="bottom"/>
            <w:hideMark/>
          </w:tcPr>
          <w:p w14:paraId="3BC5A448" w14:textId="41235D26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2 (0.96, 1.31)</w:t>
            </w:r>
          </w:p>
        </w:tc>
        <w:tc>
          <w:tcPr>
            <w:tcW w:w="0" w:type="auto"/>
          </w:tcPr>
          <w:p w14:paraId="2D5AA079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83C2929" w14:textId="399F3FAD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83 (0.59, 1.16)</w:t>
            </w:r>
          </w:p>
        </w:tc>
      </w:tr>
      <w:tr w:rsidR="00A67031" w:rsidRPr="00A67031" w14:paraId="0488B78E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A3EE0BC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U.S. veteran</w:t>
            </w:r>
          </w:p>
        </w:tc>
        <w:tc>
          <w:tcPr>
            <w:tcW w:w="0" w:type="auto"/>
            <w:noWrap/>
            <w:hideMark/>
          </w:tcPr>
          <w:p w14:paraId="3940836F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Yes</w:t>
            </w:r>
          </w:p>
        </w:tc>
        <w:tc>
          <w:tcPr>
            <w:tcW w:w="0" w:type="auto"/>
            <w:noWrap/>
            <w:hideMark/>
          </w:tcPr>
          <w:p w14:paraId="7AFF0BD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</w:t>
            </w:r>
          </w:p>
        </w:tc>
        <w:tc>
          <w:tcPr>
            <w:tcW w:w="0" w:type="auto"/>
            <w:noWrap/>
            <w:vAlign w:val="bottom"/>
            <w:hideMark/>
          </w:tcPr>
          <w:p w14:paraId="2575509B" w14:textId="542EF42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1 (1.02, 1.22)</w:t>
            </w:r>
          </w:p>
        </w:tc>
        <w:tc>
          <w:tcPr>
            <w:tcW w:w="0" w:type="auto"/>
          </w:tcPr>
          <w:p w14:paraId="00572D1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0A21191" w14:textId="13E9831A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0, 1.25)</w:t>
            </w:r>
          </w:p>
        </w:tc>
      </w:tr>
      <w:tr w:rsidR="00A67031" w:rsidRPr="00A67031" w14:paraId="02355999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BF667D4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Education</w:t>
            </w:r>
          </w:p>
        </w:tc>
        <w:tc>
          <w:tcPr>
            <w:tcW w:w="0" w:type="auto"/>
            <w:noWrap/>
            <w:hideMark/>
          </w:tcPr>
          <w:p w14:paraId="06F9EE0F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 xml:space="preserve"> Less than high-school</w:t>
            </w:r>
          </w:p>
        </w:tc>
        <w:tc>
          <w:tcPr>
            <w:tcW w:w="0" w:type="auto"/>
            <w:noWrap/>
            <w:hideMark/>
          </w:tcPr>
          <w:p w14:paraId="3D2E7836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AC68363" w14:textId="3C3666EC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bookmarkStart w:id="2" w:name="_Hlk140751042"/>
            <w:r w:rsidRPr="00A67031">
              <w:rPr>
                <w:rFonts w:cstheme="minorHAnsi"/>
                <w:color w:val="000000"/>
                <w:sz w:val="20"/>
              </w:rPr>
              <w:t>1.11 (1.00, 1.24)</w:t>
            </w:r>
            <w:bookmarkEnd w:id="2"/>
          </w:p>
        </w:tc>
        <w:tc>
          <w:tcPr>
            <w:tcW w:w="0" w:type="auto"/>
          </w:tcPr>
          <w:p w14:paraId="159251A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CAB49A6" w14:textId="0781B1E5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7 (0.91, 1.26)</w:t>
            </w:r>
          </w:p>
        </w:tc>
      </w:tr>
      <w:tr w:rsidR="00A67031" w:rsidRPr="00A67031" w14:paraId="1CAE67C9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3BAF27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5F47555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igh-school or GED</w:t>
            </w:r>
          </w:p>
        </w:tc>
        <w:tc>
          <w:tcPr>
            <w:tcW w:w="0" w:type="auto"/>
            <w:noWrap/>
            <w:hideMark/>
          </w:tcPr>
          <w:p w14:paraId="4E460DE7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Bachelor's degree or higher</w:t>
            </w:r>
          </w:p>
        </w:tc>
        <w:tc>
          <w:tcPr>
            <w:tcW w:w="0" w:type="auto"/>
            <w:noWrap/>
            <w:vAlign w:val="bottom"/>
            <w:hideMark/>
          </w:tcPr>
          <w:p w14:paraId="70903074" w14:textId="4B2BF2D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5 (0.98, 1.12)</w:t>
            </w:r>
          </w:p>
        </w:tc>
        <w:tc>
          <w:tcPr>
            <w:tcW w:w="0" w:type="auto"/>
          </w:tcPr>
          <w:p w14:paraId="2E84C84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69FD4AA" w14:textId="65C76BF0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3 (1.00, 1.28)</w:t>
            </w:r>
          </w:p>
        </w:tc>
      </w:tr>
      <w:tr w:rsidR="00A67031" w:rsidRPr="00A67031" w14:paraId="6805078C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9D03E5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74F3A16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Some college</w:t>
            </w:r>
          </w:p>
        </w:tc>
        <w:tc>
          <w:tcPr>
            <w:tcW w:w="0" w:type="auto"/>
            <w:noWrap/>
            <w:hideMark/>
          </w:tcPr>
          <w:p w14:paraId="4183256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F3E194F" w14:textId="4872ABF9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9 (1.01, 1.17)</w:t>
            </w:r>
          </w:p>
        </w:tc>
        <w:tc>
          <w:tcPr>
            <w:tcW w:w="0" w:type="auto"/>
          </w:tcPr>
          <w:p w14:paraId="0D6B68F8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C5DDD70" w14:textId="7EA4A56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3 (0.99, 1.29)</w:t>
            </w:r>
          </w:p>
        </w:tc>
      </w:tr>
      <w:tr w:rsidR="00A67031" w:rsidRPr="00A67031" w14:paraId="5D85B51A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3FF7B6D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Employment</w:t>
            </w:r>
          </w:p>
        </w:tc>
        <w:tc>
          <w:tcPr>
            <w:tcW w:w="0" w:type="auto"/>
            <w:noWrap/>
            <w:hideMark/>
          </w:tcPr>
          <w:p w14:paraId="1B2EB7DA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t employed, worked previously</w:t>
            </w:r>
          </w:p>
        </w:tc>
        <w:tc>
          <w:tcPr>
            <w:tcW w:w="0" w:type="auto"/>
            <w:noWrap/>
            <w:hideMark/>
          </w:tcPr>
          <w:p w14:paraId="6A4FE2F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urrently employed</w:t>
            </w:r>
          </w:p>
        </w:tc>
        <w:tc>
          <w:tcPr>
            <w:tcW w:w="0" w:type="auto"/>
            <w:noWrap/>
            <w:vAlign w:val="bottom"/>
            <w:hideMark/>
          </w:tcPr>
          <w:p w14:paraId="15C2DD1F" w14:textId="39212274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bookmarkStart w:id="3" w:name="_Hlk140751070"/>
            <w:r w:rsidRPr="00A67031">
              <w:rPr>
                <w:rFonts w:cstheme="minorHAnsi"/>
                <w:color w:val="000000"/>
                <w:sz w:val="20"/>
              </w:rPr>
              <w:t>1.26 (1.18, 1.35)</w:t>
            </w:r>
            <w:bookmarkEnd w:id="3"/>
          </w:p>
        </w:tc>
        <w:tc>
          <w:tcPr>
            <w:tcW w:w="0" w:type="auto"/>
          </w:tcPr>
          <w:p w14:paraId="08574745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FA9BB5C" w14:textId="2DC20C1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bookmarkStart w:id="4" w:name="_Hlk140751209"/>
            <w:r w:rsidRPr="00A67031">
              <w:rPr>
                <w:rFonts w:cstheme="minorHAnsi"/>
                <w:color w:val="000000"/>
                <w:sz w:val="20"/>
              </w:rPr>
              <w:t>2.47 (2.19, 2.79)</w:t>
            </w:r>
            <w:bookmarkEnd w:id="4"/>
          </w:p>
        </w:tc>
      </w:tr>
      <w:tr w:rsidR="00A67031" w:rsidRPr="00A67031" w14:paraId="4CCD6917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D8189D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D9331A4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t employed, never worked</w:t>
            </w:r>
          </w:p>
        </w:tc>
        <w:tc>
          <w:tcPr>
            <w:tcW w:w="0" w:type="auto"/>
            <w:noWrap/>
            <w:hideMark/>
          </w:tcPr>
          <w:p w14:paraId="32E41D59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4469EB8" w14:textId="0E17377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86 (0.70, 1.05)</w:t>
            </w:r>
          </w:p>
        </w:tc>
        <w:tc>
          <w:tcPr>
            <w:tcW w:w="0" w:type="auto"/>
          </w:tcPr>
          <w:p w14:paraId="13D9C9E6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443EC4F" w14:textId="0658B30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bookmarkStart w:id="5" w:name="_Hlk140751190"/>
            <w:r w:rsidRPr="00A67031">
              <w:rPr>
                <w:rFonts w:cstheme="minorHAnsi"/>
                <w:color w:val="000000"/>
                <w:sz w:val="20"/>
              </w:rPr>
              <w:t>2.16 (1.47, 3.17)</w:t>
            </w:r>
            <w:bookmarkEnd w:id="5"/>
          </w:p>
        </w:tc>
      </w:tr>
      <w:tr w:rsidR="00A67031" w:rsidRPr="00A67031" w14:paraId="55568AD2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F4581C0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Health insurance</w:t>
            </w:r>
          </w:p>
        </w:tc>
        <w:tc>
          <w:tcPr>
            <w:tcW w:w="0" w:type="auto"/>
            <w:noWrap/>
            <w:hideMark/>
          </w:tcPr>
          <w:p w14:paraId="288FA04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edicaid and other public</w:t>
            </w:r>
          </w:p>
        </w:tc>
        <w:tc>
          <w:tcPr>
            <w:tcW w:w="0" w:type="auto"/>
            <w:noWrap/>
            <w:hideMark/>
          </w:tcPr>
          <w:p w14:paraId="2903C10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Private</w:t>
            </w:r>
          </w:p>
        </w:tc>
        <w:tc>
          <w:tcPr>
            <w:tcW w:w="0" w:type="auto"/>
            <w:noWrap/>
            <w:vAlign w:val="bottom"/>
            <w:hideMark/>
          </w:tcPr>
          <w:p w14:paraId="10119E43" w14:textId="64A07761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9, 1.14)</w:t>
            </w:r>
          </w:p>
        </w:tc>
        <w:tc>
          <w:tcPr>
            <w:tcW w:w="0" w:type="auto"/>
          </w:tcPr>
          <w:p w14:paraId="5C3C70A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EF12CF6" w14:textId="5CF27341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4 (0.92, 1.19)</w:t>
            </w:r>
          </w:p>
        </w:tc>
      </w:tr>
      <w:tr w:rsidR="00A67031" w:rsidRPr="00A67031" w14:paraId="2B5C6551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4186FA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87F6F6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Other coverage</w:t>
            </w:r>
          </w:p>
        </w:tc>
        <w:tc>
          <w:tcPr>
            <w:tcW w:w="0" w:type="auto"/>
            <w:noWrap/>
            <w:hideMark/>
          </w:tcPr>
          <w:p w14:paraId="7BE2467E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2B73BD2" w14:textId="2BB8826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40 (1.26, 1.54)</w:t>
            </w:r>
          </w:p>
        </w:tc>
        <w:tc>
          <w:tcPr>
            <w:tcW w:w="0" w:type="auto"/>
          </w:tcPr>
          <w:p w14:paraId="6ACA8611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A7EBE6E" w14:textId="3831D52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0 (1.11, 1.53)</w:t>
            </w:r>
          </w:p>
        </w:tc>
      </w:tr>
      <w:tr w:rsidR="00A67031" w:rsidRPr="00A67031" w14:paraId="0F3AE2E2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2A7A8B9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50081F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Uninsured</w:t>
            </w:r>
          </w:p>
        </w:tc>
        <w:tc>
          <w:tcPr>
            <w:tcW w:w="0" w:type="auto"/>
            <w:noWrap/>
            <w:hideMark/>
          </w:tcPr>
          <w:p w14:paraId="3F85F85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19593ED" w14:textId="654E41FE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1 (0.90, 1.12)</w:t>
            </w:r>
          </w:p>
        </w:tc>
        <w:tc>
          <w:tcPr>
            <w:tcW w:w="0" w:type="auto"/>
          </w:tcPr>
          <w:p w14:paraId="507F7603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258AEE9" w14:textId="19EDBD2F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7 (0.78, 1.21)</w:t>
            </w:r>
          </w:p>
        </w:tc>
      </w:tr>
      <w:tr w:rsidR="00A67031" w:rsidRPr="00A67031" w14:paraId="02471777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11EC174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U.S. Region</w:t>
            </w:r>
          </w:p>
        </w:tc>
        <w:tc>
          <w:tcPr>
            <w:tcW w:w="0" w:type="auto"/>
            <w:noWrap/>
            <w:hideMark/>
          </w:tcPr>
          <w:p w14:paraId="73F078A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idwest</w:t>
            </w:r>
          </w:p>
        </w:tc>
        <w:tc>
          <w:tcPr>
            <w:tcW w:w="0" w:type="auto"/>
            <w:noWrap/>
            <w:hideMark/>
          </w:tcPr>
          <w:p w14:paraId="6B525026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rtheast</w:t>
            </w:r>
          </w:p>
        </w:tc>
        <w:tc>
          <w:tcPr>
            <w:tcW w:w="0" w:type="auto"/>
            <w:noWrap/>
            <w:vAlign w:val="bottom"/>
            <w:hideMark/>
          </w:tcPr>
          <w:p w14:paraId="4FD9B0C6" w14:textId="5F408072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6 (1.05, 1.28)</w:t>
            </w:r>
          </w:p>
        </w:tc>
        <w:tc>
          <w:tcPr>
            <w:tcW w:w="0" w:type="auto"/>
          </w:tcPr>
          <w:p w14:paraId="0A63F208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D5F7637" w14:textId="634FE07C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4 (0.79, 1.11)</w:t>
            </w:r>
          </w:p>
        </w:tc>
      </w:tr>
      <w:tr w:rsidR="00A67031" w:rsidRPr="00A67031" w14:paraId="60119772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C5BF0E4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E3551AA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South</w:t>
            </w:r>
          </w:p>
        </w:tc>
        <w:tc>
          <w:tcPr>
            <w:tcW w:w="0" w:type="auto"/>
            <w:noWrap/>
            <w:hideMark/>
          </w:tcPr>
          <w:p w14:paraId="0E8ADAD3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FF99210" w14:textId="5AC22690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0 (1.00, 1.20)</w:t>
            </w:r>
          </w:p>
        </w:tc>
        <w:tc>
          <w:tcPr>
            <w:tcW w:w="0" w:type="auto"/>
          </w:tcPr>
          <w:p w14:paraId="7E981B27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4655F9C" w14:textId="37A98D22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4 (0.88, 1.23)</w:t>
            </w:r>
          </w:p>
        </w:tc>
      </w:tr>
      <w:tr w:rsidR="00A67031" w:rsidRPr="00A67031" w14:paraId="136AAB94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DEBDDF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7CAEEF45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West</w:t>
            </w:r>
          </w:p>
        </w:tc>
        <w:tc>
          <w:tcPr>
            <w:tcW w:w="0" w:type="auto"/>
            <w:noWrap/>
            <w:hideMark/>
          </w:tcPr>
          <w:p w14:paraId="5E1E2027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4C45C33" w14:textId="557EF9AA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1 (1.19, 1.44)</w:t>
            </w:r>
          </w:p>
        </w:tc>
        <w:tc>
          <w:tcPr>
            <w:tcW w:w="0" w:type="auto"/>
          </w:tcPr>
          <w:p w14:paraId="401C3FB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C11D6D0" w14:textId="547C502A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8 (0.98, 1.42)</w:t>
            </w:r>
          </w:p>
        </w:tc>
      </w:tr>
      <w:tr w:rsidR="00A67031" w:rsidRPr="00A67031" w14:paraId="080C6C78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E45013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Urban-Rural</w:t>
            </w:r>
          </w:p>
        </w:tc>
        <w:tc>
          <w:tcPr>
            <w:tcW w:w="0" w:type="auto"/>
            <w:noWrap/>
            <w:hideMark/>
          </w:tcPr>
          <w:p w14:paraId="384C7A8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Large fringe metro</w:t>
            </w:r>
          </w:p>
        </w:tc>
        <w:tc>
          <w:tcPr>
            <w:tcW w:w="0" w:type="auto"/>
            <w:noWrap/>
            <w:hideMark/>
          </w:tcPr>
          <w:p w14:paraId="6904E43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Large central metro</w:t>
            </w:r>
          </w:p>
        </w:tc>
        <w:tc>
          <w:tcPr>
            <w:tcW w:w="0" w:type="auto"/>
            <w:noWrap/>
            <w:vAlign w:val="bottom"/>
            <w:hideMark/>
          </w:tcPr>
          <w:p w14:paraId="7BB39F50" w14:textId="5918502D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0 (0.93, 1.08)</w:t>
            </w:r>
          </w:p>
        </w:tc>
        <w:tc>
          <w:tcPr>
            <w:tcW w:w="0" w:type="auto"/>
          </w:tcPr>
          <w:p w14:paraId="05902D8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4F3CD01" w14:textId="642549E1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9 (0.85, 1.15)</w:t>
            </w:r>
          </w:p>
        </w:tc>
      </w:tr>
      <w:tr w:rsidR="00A67031" w:rsidRPr="00A67031" w14:paraId="43C18411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FA9E78C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424C94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edium and small metro</w:t>
            </w:r>
          </w:p>
        </w:tc>
        <w:tc>
          <w:tcPr>
            <w:tcW w:w="0" w:type="auto"/>
            <w:noWrap/>
            <w:hideMark/>
          </w:tcPr>
          <w:p w14:paraId="624AF725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0F8296B" w14:textId="75EC2419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7 (1.00, 1.16)</w:t>
            </w:r>
          </w:p>
        </w:tc>
        <w:tc>
          <w:tcPr>
            <w:tcW w:w="0" w:type="auto"/>
          </w:tcPr>
          <w:p w14:paraId="0CCDB871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B59EC0C" w14:textId="00D52A8B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4 (0.82, 1.07)</w:t>
            </w:r>
          </w:p>
        </w:tc>
      </w:tr>
      <w:tr w:rsidR="00A67031" w:rsidRPr="00A67031" w14:paraId="31A0385B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1F455D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58D245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onmetropolitan</w:t>
            </w:r>
          </w:p>
        </w:tc>
        <w:tc>
          <w:tcPr>
            <w:tcW w:w="0" w:type="auto"/>
            <w:noWrap/>
            <w:hideMark/>
          </w:tcPr>
          <w:p w14:paraId="52B9044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EE65211" w14:textId="17465778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7 (0.98, 1.17)</w:t>
            </w:r>
          </w:p>
        </w:tc>
        <w:tc>
          <w:tcPr>
            <w:tcW w:w="0" w:type="auto"/>
          </w:tcPr>
          <w:p w14:paraId="046E73C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4E71F16" w14:textId="7E2FA233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7 (0.82, 1.15)</w:t>
            </w:r>
          </w:p>
        </w:tc>
      </w:tr>
      <w:tr w:rsidR="00A67031" w:rsidRPr="00A67031" w14:paraId="7AE1B12F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A9EB8B9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Smoking</w:t>
            </w:r>
          </w:p>
        </w:tc>
        <w:tc>
          <w:tcPr>
            <w:tcW w:w="0" w:type="auto"/>
            <w:noWrap/>
            <w:hideMark/>
          </w:tcPr>
          <w:p w14:paraId="66217DDA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urrent smoker</w:t>
            </w:r>
          </w:p>
        </w:tc>
        <w:tc>
          <w:tcPr>
            <w:tcW w:w="0" w:type="auto"/>
            <w:noWrap/>
            <w:hideMark/>
          </w:tcPr>
          <w:p w14:paraId="2DE5FC9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Never smoker</w:t>
            </w:r>
          </w:p>
        </w:tc>
        <w:tc>
          <w:tcPr>
            <w:tcW w:w="0" w:type="auto"/>
            <w:noWrap/>
            <w:vAlign w:val="bottom"/>
            <w:hideMark/>
          </w:tcPr>
          <w:p w14:paraId="6B1747DA" w14:textId="398ECA49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65 (1.53, 1.78)</w:t>
            </w:r>
          </w:p>
        </w:tc>
        <w:tc>
          <w:tcPr>
            <w:tcW w:w="0" w:type="auto"/>
          </w:tcPr>
          <w:p w14:paraId="2BF87EB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72C55BA" w14:textId="0439798B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9 (0.95, 1.25)</w:t>
            </w:r>
          </w:p>
        </w:tc>
      </w:tr>
      <w:tr w:rsidR="00A67031" w:rsidRPr="00A67031" w14:paraId="5588B5BB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F575894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4EDED0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Former smoker</w:t>
            </w:r>
          </w:p>
        </w:tc>
        <w:tc>
          <w:tcPr>
            <w:tcW w:w="0" w:type="auto"/>
            <w:noWrap/>
            <w:hideMark/>
          </w:tcPr>
          <w:p w14:paraId="06AACF0F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1D617B0" w14:textId="7F31D5AE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2 (1.25, 1.40)</w:t>
            </w:r>
          </w:p>
        </w:tc>
        <w:tc>
          <w:tcPr>
            <w:tcW w:w="0" w:type="auto"/>
          </w:tcPr>
          <w:p w14:paraId="0C8DDE7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D579F57" w14:textId="4CC06920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3 (0.92, 1.16)</w:t>
            </w:r>
          </w:p>
        </w:tc>
      </w:tr>
      <w:tr w:rsidR="00A67031" w:rsidRPr="00A67031" w14:paraId="4229EC46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8B09AC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Body mass index</w:t>
            </w:r>
          </w:p>
        </w:tc>
        <w:tc>
          <w:tcPr>
            <w:tcW w:w="0" w:type="auto"/>
            <w:noWrap/>
            <w:hideMark/>
          </w:tcPr>
          <w:p w14:paraId="2A2EA7F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Underweight</w:t>
            </w:r>
          </w:p>
        </w:tc>
        <w:tc>
          <w:tcPr>
            <w:tcW w:w="0" w:type="auto"/>
            <w:noWrap/>
            <w:hideMark/>
          </w:tcPr>
          <w:p w14:paraId="5AEDDF3B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ealthy weight</w:t>
            </w:r>
          </w:p>
        </w:tc>
        <w:tc>
          <w:tcPr>
            <w:tcW w:w="0" w:type="auto"/>
            <w:noWrap/>
            <w:vAlign w:val="bottom"/>
            <w:hideMark/>
          </w:tcPr>
          <w:p w14:paraId="7299BEFC" w14:textId="7E95452C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3 (0.93, 1.37)</w:t>
            </w:r>
          </w:p>
        </w:tc>
        <w:tc>
          <w:tcPr>
            <w:tcW w:w="0" w:type="auto"/>
          </w:tcPr>
          <w:p w14:paraId="08AD1A6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F40C09C" w14:textId="3FCBCE10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52 (1.07, 2.15)</w:t>
            </w:r>
          </w:p>
        </w:tc>
      </w:tr>
      <w:tr w:rsidR="00A67031" w:rsidRPr="00A67031" w14:paraId="6E1F51B0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D5A1DD5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5375D80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Overweight</w:t>
            </w:r>
          </w:p>
        </w:tc>
        <w:tc>
          <w:tcPr>
            <w:tcW w:w="0" w:type="auto"/>
            <w:noWrap/>
            <w:hideMark/>
          </w:tcPr>
          <w:p w14:paraId="180AF1A3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6E4B089" w14:textId="79EADE56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9 (1.02, 1.16)</w:t>
            </w:r>
          </w:p>
        </w:tc>
        <w:tc>
          <w:tcPr>
            <w:tcW w:w="0" w:type="auto"/>
          </w:tcPr>
          <w:p w14:paraId="2B4E2D5C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E556C0F" w14:textId="36E5DCA3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6 (0.93, 1.20)</w:t>
            </w:r>
          </w:p>
        </w:tc>
      </w:tr>
      <w:tr w:rsidR="00A67031" w:rsidRPr="00A67031" w14:paraId="22FE23CC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8DCFC3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55684B5F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Obese</w:t>
            </w:r>
          </w:p>
        </w:tc>
        <w:tc>
          <w:tcPr>
            <w:tcW w:w="0" w:type="auto"/>
            <w:noWrap/>
            <w:hideMark/>
          </w:tcPr>
          <w:p w14:paraId="1D206C0E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FDE282E" w14:textId="6E515E7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6 (1.28, 1.45)</w:t>
            </w:r>
          </w:p>
        </w:tc>
        <w:tc>
          <w:tcPr>
            <w:tcW w:w="0" w:type="auto"/>
          </w:tcPr>
          <w:p w14:paraId="32B98EF5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8B8576A" w14:textId="08795B8B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5 (1.02, 1.30)</w:t>
            </w:r>
          </w:p>
        </w:tc>
      </w:tr>
      <w:tr w:rsidR="00A67031" w:rsidRPr="00A67031" w14:paraId="431A75AC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AB01BFC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Medical condition</w:t>
            </w:r>
          </w:p>
        </w:tc>
        <w:tc>
          <w:tcPr>
            <w:tcW w:w="0" w:type="auto"/>
            <w:noWrap/>
            <w:hideMark/>
          </w:tcPr>
          <w:p w14:paraId="212E41F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Anxiety</w:t>
            </w:r>
          </w:p>
        </w:tc>
        <w:tc>
          <w:tcPr>
            <w:tcW w:w="0" w:type="auto"/>
            <w:noWrap/>
            <w:hideMark/>
          </w:tcPr>
          <w:p w14:paraId="06A5ECD7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67B9F7E" w14:textId="0236274E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43 (1.33, 1.54)</w:t>
            </w:r>
          </w:p>
        </w:tc>
        <w:tc>
          <w:tcPr>
            <w:tcW w:w="0" w:type="auto"/>
          </w:tcPr>
          <w:p w14:paraId="23FCBA81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FA25EC4" w14:textId="0C1530C5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1 (0.98, 1.26)</w:t>
            </w:r>
          </w:p>
        </w:tc>
      </w:tr>
      <w:tr w:rsidR="00A67031" w:rsidRPr="00A67031" w14:paraId="463CF19D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92113AF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34FD165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Arthritis</w:t>
            </w:r>
          </w:p>
        </w:tc>
        <w:tc>
          <w:tcPr>
            <w:tcW w:w="0" w:type="auto"/>
            <w:noWrap/>
            <w:hideMark/>
          </w:tcPr>
          <w:p w14:paraId="6C4FB5F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903B551" w14:textId="5E3C9D05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4.39 (4.16, 4.63)</w:t>
            </w:r>
          </w:p>
        </w:tc>
        <w:tc>
          <w:tcPr>
            <w:tcW w:w="0" w:type="auto"/>
          </w:tcPr>
          <w:p w14:paraId="60E1C2A7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E4FCB74" w14:textId="46B3200F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8 (1.23, 1.54)</w:t>
            </w:r>
          </w:p>
        </w:tc>
      </w:tr>
      <w:tr w:rsidR="00A67031" w:rsidRPr="00A67031" w14:paraId="62F8A773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B0DF10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50E4369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Asthma</w:t>
            </w:r>
          </w:p>
        </w:tc>
        <w:tc>
          <w:tcPr>
            <w:tcW w:w="0" w:type="auto"/>
            <w:noWrap/>
            <w:hideMark/>
          </w:tcPr>
          <w:p w14:paraId="5E101128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96F097E" w14:textId="647DDFF5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6 (1.26, 1.46)</w:t>
            </w:r>
          </w:p>
        </w:tc>
        <w:tc>
          <w:tcPr>
            <w:tcW w:w="0" w:type="auto"/>
          </w:tcPr>
          <w:p w14:paraId="04F2833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3CBF813" w14:textId="5F98D364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3 (1.08, 1.40)</w:t>
            </w:r>
          </w:p>
        </w:tc>
      </w:tr>
      <w:tr w:rsidR="00A67031" w:rsidRPr="00A67031" w14:paraId="4AFA4C75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83CC99B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F0F2F8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ancer</w:t>
            </w:r>
          </w:p>
        </w:tc>
        <w:tc>
          <w:tcPr>
            <w:tcW w:w="0" w:type="auto"/>
            <w:noWrap/>
            <w:hideMark/>
          </w:tcPr>
          <w:p w14:paraId="14A011F6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BDDC6C2" w14:textId="35DF6521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8 (1.10, 1.26)</w:t>
            </w:r>
          </w:p>
        </w:tc>
        <w:tc>
          <w:tcPr>
            <w:tcW w:w="0" w:type="auto"/>
          </w:tcPr>
          <w:p w14:paraId="166CF0B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61EE9C0" w14:textId="1A49A5DE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0 (0.97, 1.23)</w:t>
            </w:r>
          </w:p>
        </w:tc>
      </w:tr>
      <w:tr w:rsidR="00A67031" w:rsidRPr="00A67031" w14:paraId="4E8CDB9D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F53F8F2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538250F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OPD/emphysema/chronic bronchitis</w:t>
            </w:r>
          </w:p>
        </w:tc>
        <w:tc>
          <w:tcPr>
            <w:tcW w:w="0" w:type="auto"/>
            <w:noWrap/>
            <w:hideMark/>
          </w:tcPr>
          <w:p w14:paraId="49686FF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69D2476" w14:textId="301B137D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51 (1.37, 1.67)</w:t>
            </w:r>
          </w:p>
        </w:tc>
        <w:tc>
          <w:tcPr>
            <w:tcW w:w="0" w:type="auto"/>
          </w:tcPr>
          <w:p w14:paraId="128539D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58C9DC2" w14:textId="4EEA6DD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32 (1.14, 1.53)</w:t>
            </w:r>
          </w:p>
        </w:tc>
      </w:tr>
      <w:tr w:rsidR="00A67031" w:rsidRPr="00A67031" w14:paraId="6376C211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CD20276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FB515F9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Coronary heart disease</w:t>
            </w:r>
          </w:p>
        </w:tc>
        <w:tc>
          <w:tcPr>
            <w:tcW w:w="0" w:type="auto"/>
            <w:noWrap/>
            <w:hideMark/>
          </w:tcPr>
          <w:p w14:paraId="1118D8A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13B9D57" w14:textId="4DA9AC18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9 (1.06, 1.33)</w:t>
            </w:r>
          </w:p>
        </w:tc>
        <w:tc>
          <w:tcPr>
            <w:tcW w:w="0" w:type="auto"/>
          </w:tcPr>
          <w:p w14:paraId="06CF90F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70FC7F4" w14:textId="27411501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7 (0.90, 1.27)</w:t>
            </w:r>
          </w:p>
        </w:tc>
      </w:tr>
      <w:tr w:rsidR="00A67031" w:rsidRPr="00A67031" w14:paraId="2D81C7E5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DFFF717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3FB7234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Dementia</w:t>
            </w:r>
          </w:p>
        </w:tc>
        <w:tc>
          <w:tcPr>
            <w:tcW w:w="0" w:type="auto"/>
            <w:noWrap/>
            <w:hideMark/>
          </w:tcPr>
          <w:p w14:paraId="6FD1CA5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E4C3A21" w14:textId="179FF90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2 (0.99, 1.51)</w:t>
            </w:r>
          </w:p>
        </w:tc>
        <w:tc>
          <w:tcPr>
            <w:tcW w:w="0" w:type="auto"/>
          </w:tcPr>
          <w:p w14:paraId="3BDC471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D5EEB9E" w14:textId="3058059E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2.04 (1.50, 2.76)</w:t>
            </w:r>
          </w:p>
        </w:tc>
      </w:tr>
      <w:tr w:rsidR="00A67031" w:rsidRPr="00A67031" w14:paraId="18B77F8A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6DE5835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7AEAD60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Depression</w:t>
            </w:r>
          </w:p>
        </w:tc>
        <w:tc>
          <w:tcPr>
            <w:tcW w:w="0" w:type="auto"/>
            <w:noWrap/>
            <w:hideMark/>
          </w:tcPr>
          <w:p w14:paraId="1E2280AC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2CAF1922" w14:textId="4582E3D1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74 (1.62, 1.87)</w:t>
            </w:r>
          </w:p>
        </w:tc>
        <w:tc>
          <w:tcPr>
            <w:tcW w:w="0" w:type="auto"/>
          </w:tcPr>
          <w:p w14:paraId="16F83C0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463EE3D" w14:textId="496DDE5C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48 (1.30, 1.68)</w:t>
            </w:r>
          </w:p>
        </w:tc>
      </w:tr>
      <w:tr w:rsidR="00A67031" w:rsidRPr="00A67031" w14:paraId="7278F407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2A4A1C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0DE540A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Diabetes</w:t>
            </w:r>
          </w:p>
        </w:tc>
        <w:tc>
          <w:tcPr>
            <w:tcW w:w="0" w:type="auto"/>
            <w:noWrap/>
            <w:hideMark/>
          </w:tcPr>
          <w:p w14:paraId="3C4ABED4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A879187" w14:textId="4257E69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6 (1.17, 1.37)</w:t>
            </w:r>
          </w:p>
        </w:tc>
        <w:tc>
          <w:tcPr>
            <w:tcW w:w="0" w:type="auto"/>
          </w:tcPr>
          <w:p w14:paraId="432D2B1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5DE69898" w14:textId="00B88E06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6 (1.02, 1.32)</w:t>
            </w:r>
          </w:p>
        </w:tc>
      </w:tr>
      <w:tr w:rsidR="00A67031" w:rsidRPr="00A67031" w14:paraId="6537510D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36B79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3F2CF571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igh cholesterol</w:t>
            </w:r>
          </w:p>
        </w:tc>
        <w:tc>
          <w:tcPr>
            <w:tcW w:w="0" w:type="auto"/>
            <w:noWrap/>
            <w:hideMark/>
          </w:tcPr>
          <w:p w14:paraId="3AD0B9A2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46E3D90" w14:textId="20313BC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4 (1.08, 1.21)</w:t>
            </w:r>
          </w:p>
        </w:tc>
        <w:tc>
          <w:tcPr>
            <w:tcW w:w="0" w:type="auto"/>
          </w:tcPr>
          <w:p w14:paraId="0326C69F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43CA29E" w14:textId="534B19BA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0.93 (0.84, 1.03)</w:t>
            </w:r>
          </w:p>
        </w:tc>
      </w:tr>
      <w:tr w:rsidR="00A67031" w:rsidRPr="00A67031" w14:paraId="546BF5FD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62D4EC5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63339662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ypertension</w:t>
            </w:r>
          </w:p>
        </w:tc>
        <w:tc>
          <w:tcPr>
            <w:tcW w:w="0" w:type="auto"/>
            <w:noWrap/>
            <w:hideMark/>
          </w:tcPr>
          <w:p w14:paraId="4D1D1DFE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11484CB" w14:textId="06070F99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1 (1.14, 1.28)</w:t>
            </w:r>
          </w:p>
        </w:tc>
        <w:tc>
          <w:tcPr>
            <w:tcW w:w="0" w:type="auto"/>
          </w:tcPr>
          <w:p w14:paraId="540AD6C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B3752B0" w14:textId="52CB15A9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8 (1.07, 1.31)</w:t>
            </w:r>
          </w:p>
        </w:tc>
      </w:tr>
      <w:tr w:rsidR="00A67031" w:rsidRPr="00A67031" w14:paraId="40ECDA21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CC8D2C3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4F4A533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yocardial infarction</w:t>
            </w:r>
          </w:p>
        </w:tc>
        <w:tc>
          <w:tcPr>
            <w:tcW w:w="0" w:type="auto"/>
            <w:noWrap/>
            <w:hideMark/>
          </w:tcPr>
          <w:p w14:paraId="7168212D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2CDA945" w14:textId="1B0FBD26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04 (0.91, 1.19)</w:t>
            </w:r>
          </w:p>
        </w:tc>
        <w:tc>
          <w:tcPr>
            <w:tcW w:w="0" w:type="auto"/>
          </w:tcPr>
          <w:p w14:paraId="0F40B9E7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6E38186" w14:textId="2EF1D9E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3 (0.93, 1.37)</w:t>
            </w:r>
          </w:p>
        </w:tc>
      </w:tr>
      <w:tr w:rsidR="00A67031" w:rsidRPr="00A67031" w14:paraId="6136565A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97905C5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12DF31F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Stroke</w:t>
            </w:r>
          </w:p>
        </w:tc>
        <w:tc>
          <w:tcPr>
            <w:tcW w:w="0" w:type="auto"/>
            <w:noWrap/>
            <w:hideMark/>
          </w:tcPr>
          <w:p w14:paraId="178D34B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F2D063D" w14:textId="6CE9A6B6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2 (1.07, 1.38)</w:t>
            </w:r>
          </w:p>
        </w:tc>
        <w:tc>
          <w:tcPr>
            <w:tcW w:w="0" w:type="auto"/>
          </w:tcPr>
          <w:p w14:paraId="44551BD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1D5501E4" w14:textId="420B3DF8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5 (1.04, 1.5)</w:t>
            </w:r>
          </w:p>
        </w:tc>
      </w:tr>
      <w:tr w:rsidR="00A67031" w:rsidRPr="00A67031" w14:paraId="36F634EB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C9BA25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Food assistance</w:t>
            </w:r>
          </w:p>
        </w:tc>
        <w:tc>
          <w:tcPr>
            <w:tcW w:w="0" w:type="auto"/>
            <w:noWrap/>
            <w:hideMark/>
          </w:tcPr>
          <w:p w14:paraId="79AF05A4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 xml:space="preserve">SNAP (past 12 </w:t>
            </w:r>
            <w:proofErr w:type="spellStart"/>
            <w:r w:rsidRPr="00A67031">
              <w:rPr>
                <w:rFonts w:eastAsia="Times New Roman" w:cstheme="minorHAnsi"/>
                <w:color w:val="000000"/>
                <w:sz w:val="20"/>
              </w:rPr>
              <w:t>mo</w:t>
            </w:r>
            <w:proofErr w:type="spellEnd"/>
            <w:r w:rsidRPr="00A67031">
              <w:rPr>
                <w:rFonts w:eastAsia="Times New Roman" w:cstheme="minorHAnsi"/>
                <w:color w:val="000000"/>
                <w:sz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4A786D79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90C8F68" w14:textId="0E3BA47D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14 (1.05, 1.25)</w:t>
            </w:r>
          </w:p>
        </w:tc>
        <w:tc>
          <w:tcPr>
            <w:tcW w:w="0" w:type="auto"/>
          </w:tcPr>
          <w:p w14:paraId="451256B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1E63118" w14:textId="03F7660B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8 (1.10, 1.49)</w:t>
            </w:r>
          </w:p>
        </w:tc>
      </w:tr>
      <w:tr w:rsidR="00A67031" w:rsidRPr="00A67031" w14:paraId="514BD747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E58F4FD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b w:val="0"/>
                <w:color w:val="000000"/>
                <w:sz w:val="20"/>
              </w:rPr>
              <w:t>Food security</w:t>
            </w:r>
          </w:p>
        </w:tc>
        <w:tc>
          <w:tcPr>
            <w:tcW w:w="0" w:type="auto"/>
            <w:noWrap/>
            <w:hideMark/>
          </w:tcPr>
          <w:p w14:paraId="55BB4AAD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Marginal food security</w:t>
            </w:r>
          </w:p>
        </w:tc>
        <w:tc>
          <w:tcPr>
            <w:tcW w:w="0" w:type="auto"/>
            <w:noWrap/>
            <w:hideMark/>
          </w:tcPr>
          <w:p w14:paraId="0D2CB49B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High food security</w:t>
            </w:r>
          </w:p>
        </w:tc>
        <w:tc>
          <w:tcPr>
            <w:tcW w:w="0" w:type="auto"/>
            <w:noWrap/>
            <w:vAlign w:val="bottom"/>
            <w:hideMark/>
          </w:tcPr>
          <w:p w14:paraId="0719450D" w14:textId="38194C2C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8 (1.14, 1.42)</w:t>
            </w:r>
          </w:p>
        </w:tc>
        <w:tc>
          <w:tcPr>
            <w:tcW w:w="0" w:type="auto"/>
          </w:tcPr>
          <w:p w14:paraId="22E2E4B3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F7AB3AD" w14:textId="22549B9F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24 (1.01, 1.52)</w:t>
            </w:r>
          </w:p>
        </w:tc>
      </w:tr>
      <w:tr w:rsidR="00A67031" w:rsidRPr="00A67031" w14:paraId="228F8C1D" w14:textId="77777777" w:rsidTr="004748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58E9A21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2ABBCDF0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Low food security</w:t>
            </w:r>
          </w:p>
        </w:tc>
        <w:tc>
          <w:tcPr>
            <w:tcW w:w="0" w:type="auto"/>
            <w:noWrap/>
            <w:hideMark/>
          </w:tcPr>
          <w:p w14:paraId="01D843E3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60B10AD1" w14:textId="062E3D30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55 (1.37, 1.75)</w:t>
            </w:r>
          </w:p>
        </w:tc>
        <w:tc>
          <w:tcPr>
            <w:tcW w:w="0" w:type="auto"/>
          </w:tcPr>
          <w:p w14:paraId="7D1FDF74" w14:textId="77777777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2F8EC58" w14:textId="28CA8A14" w:rsidR="00A67031" w:rsidRPr="00A67031" w:rsidRDefault="00A67031" w:rsidP="00A670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47 (1.21, 1.79)</w:t>
            </w:r>
          </w:p>
        </w:tc>
      </w:tr>
      <w:tr w:rsidR="00A67031" w:rsidRPr="00A67031" w14:paraId="5A317937" w14:textId="77777777" w:rsidTr="004748C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7FF0B74" w14:textId="77777777" w:rsidR="00A67031" w:rsidRPr="00A67031" w:rsidRDefault="00A67031" w:rsidP="00A67031">
            <w:pPr>
              <w:rPr>
                <w:rFonts w:eastAsia="Times New Roman" w:cstheme="minorHAnsi"/>
                <w:b w:val="0"/>
                <w:color w:val="000000"/>
                <w:sz w:val="20"/>
              </w:rPr>
            </w:pPr>
          </w:p>
        </w:tc>
        <w:tc>
          <w:tcPr>
            <w:tcW w:w="0" w:type="auto"/>
            <w:noWrap/>
            <w:hideMark/>
          </w:tcPr>
          <w:p w14:paraId="0E674699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eastAsia="Times New Roman" w:cstheme="minorHAnsi"/>
                <w:color w:val="000000"/>
                <w:sz w:val="20"/>
              </w:rPr>
              <w:t>Very low food security</w:t>
            </w:r>
          </w:p>
        </w:tc>
        <w:tc>
          <w:tcPr>
            <w:tcW w:w="0" w:type="auto"/>
            <w:noWrap/>
            <w:hideMark/>
          </w:tcPr>
          <w:p w14:paraId="2B0C0CF6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85A07BF" w14:textId="69D1C8EB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90 (1.65, 2.18)</w:t>
            </w:r>
          </w:p>
        </w:tc>
        <w:tc>
          <w:tcPr>
            <w:tcW w:w="0" w:type="auto"/>
          </w:tcPr>
          <w:p w14:paraId="7EC82778" w14:textId="77777777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0E7DDB7" w14:textId="3E3E802E" w:rsidR="00A67031" w:rsidRPr="00A67031" w:rsidRDefault="00A67031" w:rsidP="00A670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</w:rPr>
            </w:pPr>
            <w:r w:rsidRPr="00A67031">
              <w:rPr>
                <w:rFonts w:cstheme="minorHAnsi"/>
                <w:color w:val="000000"/>
                <w:sz w:val="20"/>
              </w:rPr>
              <w:t>1.70 (1.38, 2.09)</w:t>
            </w:r>
          </w:p>
        </w:tc>
      </w:tr>
    </w:tbl>
    <w:p w14:paraId="008E08C5" w14:textId="3EF915AC" w:rsidR="0002635A" w:rsidRPr="002B292A" w:rsidRDefault="001E4E81" w:rsidP="000D3EC9">
      <w:pPr>
        <w:spacing w:after="0" w:line="480" w:lineRule="auto"/>
        <w:rPr>
          <w:rFonts w:cstheme="minorHAnsi"/>
          <w:sz w:val="20"/>
        </w:rPr>
      </w:pPr>
      <w:r w:rsidRPr="002B292A">
        <w:rPr>
          <w:rFonts w:cstheme="minorHAnsi"/>
          <w:sz w:val="20"/>
          <w:vertAlign w:val="superscript"/>
        </w:rPr>
        <w:t>1</w:t>
      </w:r>
      <w:r w:rsidR="00400B64" w:rsidRPr="002B292A">
        <w:rPr>
          <w:rFonts w:cstheme="minorHAnsi"/>
          <w:sz w:val="20"/>
        </w:rPr>
        <w:t>Estimates are</w:t>
      </w:r>
      <w:r w:rsidRPr="002B292A">
        <w:rPr>
          <w:rFonts w:cstheme="minorHAnsi"/>
          <w:sz w:val="20"/>
        </w:rPr>
        <w:t xml:space="preserve"> adjusted for all </w:t>
      </w:r>
      <w:r w:rsidR="00400B64" w:rsidRPr="002B292A">
        <w:rPr>
          <w:rFonts w:cstheme="minorHAnsi"/>
          <w:sz w:val="20"/>
        </w:rPr>
        <w:t>variables shown, as well as complex survey design, NHIS sampling weights, and survey year.</w:t>
      </w:r>
    </w:p>
    <w:sectPr w:rsidR="0002635A" w:rsidRPr="002B292A" w:rsidSect="00AE7FF9">
      <w:pgSz w:w="15840" w:h="12240" w:orient="landscape"/>
      <w:pgMar w:top="1440" w:right="1166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zCxtDQxMTE0NrRU0lEKTi0uzszPAykwMq8FAMlSyC8tAAAA"/>
  </w:docVars>
  <w:rsids>
    <w:rsidRoot w:val="008D07A3"/>
    <w:rsid w:val="00003E4F"/>
    <w:rsid w:val="00013041"/>
    <w:rsid w:val="00023D61"/>
    <w:rsid w:val="000250AC"/>
    <w:rsid w:val="0002635A"/>
    <w:rsid w:val="00043DBE"/>
    <w:rsid w:val="0005625D"/>
    <w:rsid w:val="000612E7"/>
    <w:rsid w:val="000654C8"/>
    <w:rsid w:val="00076684"/>
    <w:rsid w:val="000800C3"/>
    <w:rsid w:val="00080E23"/>
    <w:rsid w:val="00085D3E"/>
    <w:rsid w:val="000949B1"/>
    <w:rsid w:val="000A2708"/>
    <w:rsid w:val="000A465A"/>
    <w:rsid w:val="000D3EC9"/>
    <w:rsid w:val="000F1403"/>
    <w:rsid w:val="00102650"/>
    <w:rsid w:val="00120CD1"/>
    <w:rsid w:val="00124B05"/>
    <w:rsid w:val="0015665F"/>
    <w:rsid w:val="00162B72"/>
    <w:rsid w:val="00174846"/>
    <w:rsid w:val="0017511F"/>
    <w:rsid w:val="001905C3"/>
    <w:rsid w:val="001944D5"/>
    <w:rsid w:val="001A0991"/>
    <w:rsid w:val="001A44E5"/>
    <w:rsid w:val="001A7AC3"/>
    <w:rsid w:val="001B0CDA"/>
    <w:rsid w:val="001C43D9"/>
    <w:rsid w:val="001E4E81"/>
    <w:rsid w:val="001F53D1"/>
    <w:rsid w:val="001F5C5C"/>
    <w:rsid w:val="0020681A"/>
    <w:rsid w:val="002171D8"/>
    <w:rsid w:val="00220769"/>
    <w:rsid w:val="00224C9C"/>
    <w:rsid w:val="002302E0"/>
    <w:rsid w:val="00233EAF"/>
    <w:rsid w:val="002409E1"/>
    <w:rsid w:val="00243684"/>
    <w:rsid w:val="002501CA"/>
    <w:rsid w:val="0025248A"/>
    <w:rsid w:val="00252661"/>
    <w:rsid w:val="00254AEF"/>
    <w:rsid w:val="00265A59"/>
    <w:rsid w:val="002A61A3"/>
    <w:rsid w:val="002B292A"/>
    <w:rsid w:val="0032629F"/>
    <w:rsid w:val="003478E2"/>
    <w:rsid w:val="00353456"/>
    <w:rsid w:val="003629A4"/>
    <w:rsid w:val="003708DB"/>
    <w:rsid w:val="003711DE"/>
    <w:rsid w:val="003745E7"/>
    <w:rsid w:val="00380BB9"/>
    <w:rsid w:val="003836BE"/>
    <w:rsid w:val="003853B8"/>
    <w:rsid w:val="00390FED"/>
    <w:rsid w:val="0039261C"/>
    <w:rsid w:val="00396356"/>
    <w:rsid w:val="003978AE"/>
    <w:rsid w:val="00397C59"/>
    <w:rsid w:val="003A749B"/>
    <w:rsid w:val="003D46FE"/>
    <w:rsid w:val="003D55E2"/>
    <w:rsid w:val="003D70D5"/>
    <w:rsid w:val="003F629C"/>
    <w:rsid w:val="00400B64"/>
    <w:rsid w:val="004065BC"/>
    <w:rsid w:val="004322C6"/>
    <w:rsid w:val="00432328"/>
    <w:rsid w:val="00462211"/>
    <w:rsid w:val="004679F6"/>
    <w:rsid w:val="00472EA6"/>
    <w:rsid w:val="00473200"/>
    <w:rsid w:val="00474024"/>
    <w:rsid w:val="004748CC"/>
    <w:rsid w:val="00481AD5"/>
    <w:rsid w:val="00491DB6"/>
    <w:rsid w:val="00496980"/>
    <w:rsid w:val="004A586B"/>
    <w:rsid w:val="004A73EF"/>
    <w:rsid w:val="004A76A3"/>
    <w:rsid w:val="004B33E3"/>
    <w:rsid w:val="004B3F7A"/>
    <w:rsid w:val="004B4015"/>
    <w:rsid w:val="004C10AA"/>
    <w:rsid w:val="004C345B"/>
    <w:rsid w:val="004C67A0"/>
    <w:rsid w:val="004F7910"/>
    <w:rsid w:val="00515B68"/>
    <w:rsid w:val="00523232"/>
    <w:rsid w:val="005233C6"/>
    <w:rsid w:val="00536901"/>
    <w:rsid w:val="00543EC1"/>
    <w:rsid w:val="00544BB1"/>
    <w:rsid w:val="00567FEE"/>
    <w:rsid w:val="005701C4"/>
    <w:rsid w:val="005A3EBE"/>
    <w:rsid w:val="005B0C90"/>
    <w:rsid w:val="005B77A2"/>
    <w:rsid w:val="005F40DF"/>
    <w:rsid w:val="00610044"/>
    <w:rsid w:val="00613A91"/>
    <w:rsid w:val="00621D6A"/>
    <w:rsid w:val="006376D8"/>
    <w:rsid w:val="006424CD"/>
    <w:rsid w:val="00657506"/>
    <w:rsid w:val="006626E7"/>
    <w:rsid w:val="006733B9"/>
    <w:rsid w:val="00680C78"/>
    <w:rsid w:val="00683E79"/>
    <w:rsid w:val="006A65BB"/>
    <w:rsid w:val="006B1123"/>
    <w:rsid w:val="006F089A"/>
    <w:rsid w:val="006F0F53"/>
    <w:rsid w:val="006F1017"/>
    <w:rsid w:val="00703FA0"/>
    <w:rsid w:val="00712FC1"/>
    <w:rsid w:val="00715D21"/>
    <w:rsid w:val="00716831"/>
    <w:rsid w:val="00724E6B"/>
    <w:rsid w:val="00730B32"/>
    <w:rsid w:val="00780975"/>
    <w:rsid w:val="00785330"/>
    <w:rsid w:val="00791648"/>
    <w:rsid w:val="00791A48"/>
    <w:rsid w:val="00793B70"/>
    <w:rsid w:val="007B0EB8"/>
    <w:rsid w:val="007D35AE"/>
    <w:rsid w:val="007D3B9E"/>
    <w:rsid w:val="007F033E"/>
    <w:rsid w:val="007F0483"/>
    <w:rsid w:val="007F59C0"/>
    <w:rsid w:val="008052A7"/>
    <w:rsid w:val="00805DAA"/>
    <w:rsid w:val="00807874"/>
    <w:rsid w:val="00841687"/>
    <w:rsid w:val="008473A3"/>
    <w:rsid w:val="008569A3"/>
    <w:rsid w:val="00861B9E"/>
    <w:rsid w:val="0086488E"/>
    <w:rsid w:val="008930B0"/>
    <w:rsid w:val="008D07A3"/>
    <w:rsid w:val="008E40B0"/>
    <w:rsid w:val="008F4E63"/>
    <w:rsid w:val="008F6F3D"/>
    <w:rsid w:val="00916747"/>
    <w:rsid w:val="009209B1"/>
    <w:rsid w:val="00953DBE"/>
    <w:rsid w:val="009614F5"/>
    <w:rsid w:val="00963D57"/>
    <w:rsid w:val="009758A0"/>
    <w:rsid w:val="00977B2C"/>
    <w:rsid w:val="0098258E"/>
    <w:rsid w:val="009A0C61"/>
    <w:rsid w:val="009A13FB"/>
    <w:rsid w:val="009A3A73"/>
    <w:rsid w:val="009C2842"/>
    <w:rsid w:val="009C4B70"/>
    <w:rsid w:val="009D5FF7"/>
    <w:rsid w:val="009D7380"/>
    <w:rsid w:val="009E4BB0"/>
    <w:rsid w:val="009F1213"/>
    <w:rsid w:val="00A00A15"/>
    <w:rsid w:val="00A10DD9"/>
    <w:rsid w:val="00A12B32"/>
    <w:rsid w:val="00A51CEF"/>
    <w:rsid w:val="00A67031"/>
    <w:rsid w:val="00A811CB"/>
    <w:rsid w:val="00A81F67"/>
    <w:rsid w:val="00A82A1B"/>
    <w:rsid w:val="00A86453"/>
    <w:rsid w:val="00A901CB"/>
    <w:rsid w:val="00A925B7"/>
    <w:rsid w:val="00AA261F"/>
    <w:rsid w:val="00AB2E05"/>
    <w:rsid w:val="00AC1519"/>
    <w:rsid w:val="00AD00FB"/>
    <w:rsid w:val="00AE7FF9"/>
    <w:rsid w:val="00B22BFE"/>
    <w:rsid w:val="00B23F03"/>
    <w:rsid w:val="00B24847"/>
    <w:rsid w:val="00B24C98"/>
    <w:rsid w:val="00B328DA"/>
    <w:rsid w:val="00B36DF6"/>
    <w:rsid w:val="00B61A1F"/>
    <w:rsid w:val="00B752B8"/>
    <w:rsid w:val="00B76464"/>
    <w:rsid w:val="00BA2314"/>
    <w:rsid w:val="00BB24C3"/>
    <w:rsid w:val="00BB73E1"/>
    <w:rsid w:val="00BC5388"/>
    <w:rsid w:val="00BE5C1D"/>
    <w:rsid w:val="00BF31AC"/>
    <w:rsid w:val="00BF7EE1"/>
    <w:rsid w:val="00C05074"/>
    <w:rsid w:val="00C05C2F"/>
    <w:rsid w:val="00C11058"/>
    <w:rsid w:val="00C35028"/>
    <w:rsid w:val="00C358E7"/>
    <w:rsid w:val="00C35C4F"/>
    <w:rsid w:val="00C4622C"/>
    <w:rsid w:val="00C5000C"/>
    <w:rsid w:val="00C51A72"/>
    <w:rsid w:val="00C6747B"/>
    <w:rsid w:val="00C8278C"/>
    <w:rsid w:val="00C9707F"/>
    <w:rsid w:val="00CA073F"/>
    <w:rsid w:val="00CC1463"/>
    <w:rsid w:val="00CC5A82"/>
    <w:rsid w:val="00CC618E"/>
    <w:rsid w:val="00CD6F21"/>
    <w:rsid w:val="00CD7EE3"/>
    <w:rsid w:val="00CE1BB4"/>
    <w:rsid w:val="00CE2431"/>
    <w:rsid w:val="00CF2DBB"/>
    <w:rsid w:val="00D128EF"/>
    <w:rsid w:val="00D232B1"/>
    <w:rsid w:val="00D3063D"/>
    <w:rsid w:val="00D33E78"/>
    <w:rsid w:val="00D35863"/>
    <w:rsid w:val="00D366DB"/>
    <w:rsid w:val="00D44F2F"/>
    <w:rsid w:val="00D50AF2"/>
    <w:rsid w:val="00D546F1"/>
    <w:rsid w:val="00D56588"/>
    <w:rsid w:val="00D6337E"/>
    <w:rsid w:val="00D704AB"/>
    <w:rsid w:val="00DB16AF"/>
    <w:rsid w:val="00DD3931"/>
    <w:rsid w:val="00DD6665"/>
    <w:rsid w:val="00DE2151"/>
    <w:rsid w:val="00DF6A62"/>
    <w:rsid w:val="00E04192"/>
    <w:rsid w:val="00E0523D"/>
    <w:rsid w:val="00E07003"/>
    <w:rsid w:val="00E12894"/>
    <w:rsid w:val="00E131C8"/>
    <w:rsid w:val="00E20DAD"/>
    <w:rsid w:val="00E3589B"/>
    <w:rsid w:val="00E36272"/>
    <w:rsid w:val="00E41D78"/>
    <w:rsid w:val="00E46187"/>
    <w:rsid w:val="00E61EF1"/>
    <w:rsid w:val="00E63842"/>
    <w:rsid w:val="00E927DA"/>
    <w:rsid w:val="00E93559"/>
    <w:rsid w:val="00E974E2"/>
    <w:rsid w:val="00EB23A4"/>
    <w:rsid w:val="00EB41FB"/>
    <w:rsid w:val="00EB489E"/>
    <w:rsid w:val="00EB742F"/>
    <w:rsid w:val="00EC20D4"/>
    <w:rsid w:val="00EC3205"/>
    <w:rsid w:val="00ED6CAA"/>
    <w:rsid w:val="00EF269D"/>
    <w:rsid w:val="00F11651"/>
    <w:rsid w:val="00F31658"/>
    <w:rsid w:val="00F4378A"/>
    <w:rsid w:val="00F4542F"/>
    <w:rsid w:val="00F569C2"/>
    <w:rsid w:val="00F716F7"/>
    <w:rsid w:val="00F73F5E"/>
    <w:rsid w:val="00F81111"/>
    <w:rsid w:val="00FA1621"/>
    <w:rsid w:val="00FA39F1"/>
    <w:rsid w:val="00FA4B94"/>
    <w:rsid w:val="00FB7121"/>
    <w:rsid w:val="00FC3349"/>
    <w:rsid w:val="00FC4E0F"/>
    <w:rsid w:val="00FD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395F7"/>
  <w15:chartTrackingRefBased/>
  <w15:docId w15:val="{785E5B12-4C1D-40C0-8AC5-58C1FE2E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09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2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7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7F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7F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FF9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052A7"/>
    <w:pPr>
      <w:spacing w:after="0" w:line="240" w:lineRule="auto"/>
    </w:pPr>
    <w:rPr>
      <w:rFonts w:ascii="Calibri" w:eastAsia="DengXian" w:hAnsi="Calibri" w:cs="Times New Roman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A44E5"/>
    <w:pPr>
      <w:spacing w:after="0" w:line="240" w:lineRule="auto"/>
    </w:pPr>
    <w:rPr>
      <w:rFonts w:ascii="Calibri" w:eastAsia="DengXian" w:hAnsi="Calibri" w:cs="Times New Roman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F53D1"/>
    <w:pPr>
      <w:spacing w:after="0" w:line="240" w:lineRule="auto"/>
    </w:pPr>
  </w:style>
  <w:style w:type="table" w:styleId="PlainTable2">
    <w:name w:val="Plain Table 2"/>
    <w:basedOn w:val="TableNormal"/>
    <w:uiPriority w:val="42"/>
    <w:rsid w:val="003F629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18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0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9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39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3942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4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ff65cf5-3b0d-450c-a0bb-56d7135a1d6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E5EB372EF7F4B982409C5C780B74F" ma:contentTypeVersion="11" ma:contentTypeDescription="Create a new document." ma:contentTypeScope="" ma:versionID="51969fe01171cca1d12d7f08a24cb6dd">
  <xsd:schema xmlns:xsd="http://www.w3.org/2001/XMLSchema" xmlns:xs="http://www.w3.org/2001/XMLSchema" xmlns:p="http://schemas.microsoft.com/office/2006/metadata/properties" xmlns:ns3="8ff65cf5-3b0d-450c-a0bb-56d7135a1d6e" xmlns:ns4="07fb1ced-4359-425b-ae77-2d7a37aa7af9" targetNamespace="http://schemas.microsoft.com/office/2006/metadata/properties" ma:root="true" ma:fieldsID="295300a4c20e0198301d6279402667d5" ns3:_="" ns4:_="">
    <xsd:import namespace="8ff65cf5-3b0d-450c-a0bb-56d7135a1d6e"/>
    <xsd:import namespace="07fb1ced-4359-425b-ae77-2d7a37aa7a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65cf5-3b0d-450c-a0bb-56d7135a1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b1ced-4359-425b-ae77-2d7a37aa7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45DBCF-708C-49B7-9DD0-36DA1630F6C9}">
  <ds:schemaRefs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7fb1ced-4359-425b-ae77-2d7a37aa7af9"/>
    <ds:schemaRef ds:uri="8ff65cf5-3b0d-450c-a0bb-56d7135a1d6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7835F92-FA1E-4C80-ABD4-AB4430ACD9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f65cf5-3b0d-450c-a0bb-56d7135a1d6e"/>
    <ds:schemaRef ds:uri="07fb1ced-4359-425b-ae77-2d7a37aa7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7E70B3-730C-4CE2-B96A-3372188D15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th, Shama D.</dc:creator>
  <cp:keywords/>
  <dc:description/>
  <cp:lastModifiedBy>Javier A. Tamargo</cp:lastModifiedBy>
  <cp:revision>3</cp:revision>
  <dcterms:created xsi:type="dcterms:W3CDTF">2023-07-27T18:49:00Z</dcterms:created>
  <dcterms:modified xsi:type="dcterms:W3CDTF">2023-07-2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E5EB372EF7F4B982409C5C780B74F</vt:lpwstr>
  </property>
</Properties>
</file>